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r>
        <w:t xml:space="preserve"> </w:t>
      </w:r>
      <w:r>
        <w:t xml:space="preserve">เช้า</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see     would like   these have have to contact 40 stand back       I     and that happened       have a decent and before  indexing like 1 could you take time walk around in 1831 explore  various  research poster  um these post as in  plastic Solutions and inspiring things related  spatial  translation  uh student    recent to the heart rate of Education research and from  the reason be   thank you for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การประชุมสัมมนาวิชาการระดับนานาชาติด้านการศึกษาพิเศษ ครั้งที่ 9 วันที่ 11 มิถุนายน 2568 เช้า</dc:title>
  <dc:creator/>
  <cp:keywords/>
  <dcterms:created xsi:type="dcterms:W3CDTF">2025-06-11T02:33:39Z</dcterms:created>
  <dcterms:modified xsi:type="dcterms:W3CDTF">2025-06-11T02: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08.00 น.</vt:lpwstr>
  </property>
  <property fmtid="{D5CDD505-2E9C-101B-9397-08002B2CF9AE}" pid="3" name="subtitle">
    <vt:lpwstr/>
  </property>
</Properties>
</file>